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B2C1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65DE1F5A" w:rsidR="007B4A91" w:rsidRPr="00F14F07" w:rsidRDefault="009B2C19">
      <w:pPr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ZombieKill</w:t>
      </w:r>
      <w:proofErr w:type="spellEnd"/>
    </w:p>
    <w:p w14:paraId="7440D0B2" w14:textId="77777777" w:rsidR="007B4A91" w:rsidRDefault="007B4A91">
      <w:pPr>
        <w:rPr>
          <w:sz w:val="28"/>
          <w:szCs w:val="28"/>
        </w:rPr>
      </w:pPr>
    </w:p>
    <w:p w14:paraId="2AD5565E" w14:textId="0633B235" w:rsidR="007B4A91" w:rsidRPr="00A13163" w:rsidRDefault="00556965" w:rsidP="00A1316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A13163"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38311FB4" w:rsidR="007B4A91" w:rsidRPr="00F14F07" w:rsidRDefault="00BF61A7">
      <w:pPr>
        <w:rPr>
          <w:b/>
          <w:bCs/>
          <w:sz w:val="32"/>
          <w:szCs w:val="32"/>
        </w:rPr>
      </w:pPr>
      <w:r w:rsidRPr="00F14F07">
        <w:rPr>
          <w:b/>
          <w:bCs/>
          <w:sz w:val="32"/>
          <w:szCs w:val="32"/>
        </w:rPr>
        <w:t>The goal of the game is to save the earth by killing all the zombies</w:t>
      </w:r>
      <w:r w:rsidR="006B5B63" w:rsidRPr="00F14F07">
        <w:rPr>
          <w:b/>
          <w:bCs/>
          <w:sz w:val="32"/>
          <w:szCs w:val="32"/>
        </w:rPr>
        <w:t>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510ED95A" w14:textId="220E0D14" w:rsidR="007B4A91" w:rsidRDefault="00A13163" w:rsidP="00A13163">
      <w:pPr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r w:rsidR="00556965"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33C31C79" w14:textId="77777777" w:rsidR="00F14F07" w:rsidRPr="00F14F07" w:rsidRDefault="006B5B63">
      <w:pPr>
        <w:rPr>
          <w:b/>
          <w:bCs/>
          <w:sz w:val="26"/>
          <w:szCs w:val="26"/>
        </w:rPr>
      </w:pPr>
      <w:r w:rsidRPr="00F14F07">
        <w:rPr>
          <w:b/>
          <w:bCs/>
          <w:sz w:val="26"/>
          <w:szCs w:val="26"/>
        </w:rPr>
        <w:t>Zombies have attacked the earth. The player has to save all the</w:t>
      </w:r>
    </w:p>
    <w:p w14:paraId="20C56338" w14:textId="77777777" w:rsidR="00F14F07" w:rsidRPr="00F14F07" w:rsidRDefault="00F14F07">
      <w:pPr>
        <w:rPr>
          <w:b/>
          <w:bCs/>
          <w:sz w:val="26"/>
          <w:szCs w:val="26"/>
        </w:rPr>
      </w:pPr>
    </w:p>
    <w:p w14:paraId="605AF3F1" w14:textId="04B12467" w:rsidR="00F14F07" w:rsidRPr="00F14F07" w:rsidRDefault="006B5B63">
      <w:pPr>
        <w:rPr>
          <w:b/>
          <w:bCs/>
          <w:sz w:val="26"/>
          <w:szCs w:val="26"/>
        </w:rPr>
      </w:pPr>
      <w:r w:rsidRPr="00F14F07">
        <w:rPr>
          <w:b/>
          <w:bCs/>
          <w:sz w:val="26"/>
          <w:szCs w:val="26"/>
        </w:rPr>
        <w:t xml:space="preserve">people by killing the zombies </w:t>
      </w:r>
      <w:r w:rsidR="000C4AA0" w:rsidRPr="00F14F07">
        <w:rPr>
          <w:b/>
          <w:bCs/>
          <w:sz w:val="26"/>
          <w:szCs w:val="26"/>
        </w:rPr>
        <w:t>w</w:t>
      </w:r>
      <w:r w:rsidRPr="00F14F07">
        <w:rPr>
          <w:b/>
          <w:bCs/>
          <w:sz w:val="26"/>
          <w:szCs w:val="26"/>
        </w:rPr>
        <w:t xml:space="preserve">ith his gun. </w:t>
      </w:r>
      <w:r w:rsidR="000C4AA0" w:rsidRPr="00F14F07">
        <w:rPr>
          <w:b/>
          <w:bCs/>
          <w:sz w:val="26"/>
          <w:szCs w:val="26"/>
        </w:rPr>
        <w:t xml:space="preserve">The player has </w:t>
      </w:r>
    </w:p>
    <w:p w14:paraId="5D4212C3" w14:textId="77777777" w:rsidR="00F14F07" w:rsidRPr="00F14F07" w:rsidRDefault="00F14F07">
      <w:pPr>
        <w:rPr>
          <w:b/>
          <w:bCs/>
          <w:sz w:val="26"/>
          <w:szCs w:val="26"/>
        </w:rPr>
      </w:pPr>
    </w:p>
    <w:p w14:paraId="287617AA" w14:textId="77777777" w:rsidR="00F14F07" w:rsidRPr="00F14F07" w:rsidRDefault="000C4AA0">
      <w:pPr>
        <w:rPr>
          <w:b/>
          <w:bCs/>
          <w:sz w:val="26"/>
          <w:szCs w:val="26"/>
        </w:rPr>
      </w:pPr>
      <w:r w:rsidRPr="00F14F07">
        <w:rPr>
          <w:b/>
          <w:bCs/>
          <w:sz w:val="26"/>
          <w:szCs w:val="26"/>
        </w:rPr>
        <w:t xml:space="preserve">three </w:t>
      </w:r>
      <w:proofErr w:type="spellStart"/>
      <w:r w:rsidRPr="00F14F07">
        <w:rPr>
          <w:b/>
          <w:bCs/>
          <w:sz w:val="26"/>
          <w:szCs w:val="26"/>
        </w:rPr>
        <w:t>lifes</w:t>
      </w:r>
      <w:proofErr w:type="spellEnd"/>
      <w:r w:rsidRPr="00F14F07">
        <w:rPr>
          <w:b/>
          <w:bCs/>
          <w:sz w:val="26"/>
          <w:szCs w:val="26"/>
        </w:rPr>
        <w:t xml:space="preserve"> which can be used throughout the game. </w:t>
      </w:r>
      <w:r w:rsidR="009E74A1" w:rsidRPr="00F14F07">
        <w:rPr>
          <w:b/>
          <w:bCs/>
          <w:sz w:val="26"/>
          <w:szCs w:val="26"/>
        </w:rPr>
        <w:t xml:space="preserve">The player </w:t>
      </w:r>
    </w:p>
    <w:p w14:paraId="4551528A" w14:textId="77777777" w:rsidR="00F14F07" w:rsidRPr="00F14F07" w:rsidRDefault="00F14F07">
      <w:pPr>
        <w:rPr>
          <w:b/>
          <w:bCs/>
          <w:sz w:val="26"/>
          <w:szCs w:val="26"/>
        </w:rPr>
      </w:pPr>
    </w:p>
    <w:p w14:paraId="1343C0D9" w14:textId="77777777" w:rsidR="00F14F07" w:rsidRPr="00F14F07" w:rsidRDefault="009E74A1">
      <w:pPr>
        <w:rPr>
          <w:b/>
          <w:bCs/>
          <w:sz w:val="26"/>
          <w:szCs w:val="26"/>
        </w:rPr>
      </w:pPr>
      <w:r w:rsidRPr="00F14F07">
        <w:rPr>
          <w:b/>
          <w:bCs/>
          <w:sz w:val="26"/>
          <w:szCs w:val="26"/>
        </w:rPr>
        <w:t xml:space="preserve">also has to collect coins which come in the way. </w:t>
      </w:r>
      <w:r w:rsidR="000C4AA0" w:rsidRPr="00F14F07">
        <w:rPr>
          <w:b/>
          <w:bCs/>
          <w:sz w:val="26"/>
          <w:szCs w:val="26"/>
        </w:rPr>
        <w:t xml:space="preserve">If a zombie </w:t>
      </w:r>
    </w:p>
    <w:p w14:paraId="19D571B0" w14:textId="77777777" w:rsidR="00F14F07" w:rsidRPr="00F14F07" w:rsidRDefault="00F14F07">
      <w:pPr>
        <w:rPr>
          <w:b/>
          <w:bCs/>
          <w:sz w:val="26"/>
          <w:szCs w:val="26"/>
        </w:rPr>
      </w:pPr>
    </w:p>
    <w:p w14:paraId="7256E657" w14:textId="77777777" w:rsidR="00F14F07" w:rsidRPr="00F14F07" w:rsidRDefault="000C4AA0">
      <w:pPr>
        <w:rPr>
          <w:b/>
          <w:bCs/>
          <w:sz w:val="26"/>
          <w:szCs w:val="26"/>
        </w:rPr>
      </w:pPr>
      <w:r w:rsidRPr="00F14F07">
        <w:rPr>
          <w:b/>
          <w:bCs/>
          <w:sz w:val="26"/>
          <w:szCs w:val="26"/>
        </w:rPr>
        <w:t xml:space="preserve">attacks the player before the player fires, he will lose one of his </w:t>
      </w:r>
    </w:p>
    <w:p w14:paraId="5617335E" w14:textId="77777777" w:rsidR="00F14F07" w:rsidRPr="00F14F07" w:rsidRDefault="00F14F07">
      <w:pPr>
        <w:rPr>
          <w:b/>
          <w:bCs/>
          <w:sz w:val="26"/>
          <w:szCs w:val="26"/>
        </w:rPr>
      </w:pPr>
    </w:p>
    <w:p w14:paraId="383CC621" w14:textId="77777777" w:rsidR="00F14F07" w:rsidRPr="00F14F07" w:rsidRDefault="000C4AA0">
      <w:pPr>
        <w:rPr>
          <w:b/>
          <w:bCs/>
          <w:sz w:val="26"/>
          <w:szCs w:val="26"/>
        </w:rPr>
      </w:pPr>
      <w:r w:rsidRPr="00F14F07">
        <w:rPr>
          <w:b/>
          <w:bCs/>
          <w:sz w:val="26"/>
          <w:szCs w:val="26"/>
        </w:rPr>
        <w:t>lives</w:t>
      </w:r>
      <w:r w:rsidR="009E74A1" w:rsidRPr="00F14F07">
        <w:rPr>
          <w:b/>
          <w:bCs/>
          <w:sz w:val="26"/>
          <w:szCs w:val="26"/>
        </w:rPr>
        <w:t xml:space="preserve"> and also lose all his coins</w:t>
      </w:r>
      <w:r w:rsidRPr="00F14F07">
        <w:rPr>
          <w:b/>
          <w:bCs/>
          <w:sz w:val="26"/>
          <w:szCs w:val="26"/>
        </w:rPr>
        <w:t xml:space="preserve">. If the same zombie attacks the </w:t>
      </w:r>
    </w:p>
    <w:p w14:paraId="5143D2DF" w14:textId="77777777" w:rsidR="00F14F07" w:rsidRPr="00F14F07" w:rsidRDefault="00F14F07">
      <w:pPr>
        <w:rPr>
          <w:b/>
          <w:bCs/>
          <w:sz w:val="26"/>
          <w:szCs w:val="26"/>
        </w:rPr>
      </w:pPr>
    </w:p>
    <w:p w14:paraId="4FD46CF0" w14:textId="1ACE36BF" w:rsidR="00F14F07" w:rsidRDefault="000C4AA0">
      <w:pPr>
        <w:rPr>
          <w:b/>
          <w:bCs/>
          <w:sz w:val="26"/>
          <w:szCs w:val="26"/>
        </w:rPr>
      </w:pPr>
      <w:r w:rsidRPr="00F14F07">
        <w:rPr>
          <w:b/>
          <w:bCs/>
          <w:sz w:val="26"/>
          <w:szCs w:val="26"/>
        </w:rPr>
        <w:t xml:space="preserve">player 2 more times the player will lose all his lives and the game </w:t>
      </w:r>
    </w:p>
    <w:p w14:paraId="7417011E" w14:textId="77777777" w:rsidR="00F14F07" w:rsidRPr="00F14F07" w:rsidRDefault="00F14F07">
      <w:pPr>
        <w:rPr>
          <w:b/>
          <w:bCs/>
          <w:sz w:val="26"/>
          <w:szCs w:val="26"/>
        </w:rPr>
      </w:pPr>
    </w:p>
    <w:p w14:paraId="32EAFC03" w14:textId="77777777" w:rsidR="00A13163" w:rsidRDefault="000C4AA0">
      <w:pPr>
        <w:rPr>
          <w:b/>
          <w:bCs/>
          <w:sz w:val="26"/>
          <w:szCs w:val="26"/>
        </w:rPr>
      </w:pPr>
      <w:r w:rsidRPr="00F14F07">
        <w:rPr>
          <w:b/>
          <w:bCs/>
          <w:sz w:val="26"/>
          <w:szCs w:val="26"/>
        </w:rPr>
        <w:t>will be over</w:t>
      </w:r>
      <w:r w:rsidR="009E74A1" w:rsidRPr="00F14F07">
        <w:rPr>
          <w:b/>
          <w:bCs/>
          <w:sz w:val="26"/>
          <w:szCs w:val="26"/>
        </w:rPr>
        <w:t>.</w:t>
      </w:r>
      <w:r w:rsidR="00A13163">
        <w:rPr>
          <w:b/>
          <w:bCs/>
          <w:sz w:val="26"/>
          <w:szCs w:val="26"/>
        </w:rPr>
        <w:t xml:space="preserve"> There are rocks in between the way. If the player hits</w:t>
      </w:r>
    </w:p>
    <w:p w14:paraId="14F29DCD" w14:textId="30FB474C" w:rsidR="00A13163" w:rsidRDefault="00A13163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 </w:t>
      </w:r>
    </w:p>
    <w:p w14:paraId="1FDA98F8" w14:textId="711AE0E8" w:rsidR="00A13163" w:rsidRDefault="00A13163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the rock he will lose one of his lives.</w:t>
      </w:r>
      <w:r w:rsidR="009E74A1" w:rsidRPr="00F14F07">
        <w:rPr>
          <w:b/>
          <w:bCs/>
          <w:sz w:val="26"/>
          <w:szCs w:val="26"/>
        </w:rPr>
        <w:t xml:space="preserve"> </w:t>
      </w:r>
      <w:r w:rsidR="000C4AA0" w:rsidRPr="00F14F07">
        <w:rPr>
          <w:b/>
          <w:bCs/>
          <w:sz w:val="26"/>
          <w:szCs w:val="26"/>
        </w:rPr>
        <w:t xml:space="preserve">If the player reaches the target </w:t>
      </w:r>
    </w:p>
    <w:p w14:paraId="2F33101B" w14:textId="77777777" w:rsidR="00A13163" w:rsidRDefault="00A13163">
      <w:pPr>
        <w:rPr>
          <w:b/>
          <w:bCs/>
          <w:sz w:val="26"/>
          <w:szCs w:val="26"/>
        </w:rPr>
      </w:pPr>
    </w:p>
    <w:p w14:paraId="6D83BEE0" w14:textId="202B1CC4" w:rsidR="006B5B63" w:rsidRPr="00F14F07" w:rsidRDefault="000C4AA0">
      <w:pPr>
        <w:rPr>
          <w:b/>
          <w:bCs/>
          <w:sz w:val="26"/>
          <w:szCs w:val="26"/>
        </w:rPr>
      </w:pPr>
      <w:r w:rsidRPr="00F14F07">
        <w:rPr>
          <w:b/>
          <w:bCs/>
          <w:sz w:val="26"/>
          <w:szCs w:val="26"/>
        </w:rPr>
        <w:t xml:space="preserve">by killing a certain number of </w:t>
      </w:r>
      <w:proofErr w:type="gramStart"/>
      <w:r w:rsidRPr="00F14F07">
        <w:rPr>
          <w:b/>
          <w:bCs/>
          <w:sz w:val="26"/>
          <w:szCs w:val="26"/>
        </w:rPr>
        <w:t>zombies</w:t>
      </w:r>
      <w:proofErr w:type="gramEnd"/>
      <w:r w:rsidR="009E74A1" w:rsidRPr="00F14F07">
        <w:rPr>
          <w:b/>
          <w:bCs/>
          <w:sz w:val="26"/>
          <w:szCs w:val="26"/>
        </w:rPr>
        <w:t xml:space="preserve"> he will win and the game will end.</w:t>
      </w:r>
    </w:p>
    <w:p w14:paraId="20A21BD9" w14:textId="77777777" w:rsidR="00A13163" w:rsidRDefault="00A13163" w:rsidP="001C6C06">
      <w:pPr>
        <w:rPr>
          <w:sz w:val="28"/>
          <w:szCs w:val="28"/>
        </w:rPr>
      </w:pPr>
    </w:p>
    <w:p w14:paraId="16124758" w14:textId="54FD9DF8" w:rsidR="007B4A91" w:rsidRDefault="001C6C06" w:rsidP="001C6C06">
      <w:pPr>
        <w:rPr>
          <w:sz w:val="28"/>
          <w:szCs w:val="28"/>
        </w:rPr>
      </w:pPr>
      <w:r>
        <w:rPr>
          <w:sz w:val="28"/>
          <w:szCs w:val="28"/>
        </w:rPr>
        <w:t>4.</w:t>
      </w:r>
      <w:r w:rsidR="00556965"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6F459E7" w:rsidR="007B4A91" w:rsidRDefault="00F14F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aviou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532899C" w:rsidR="007B4A91" w:rsidRPr="00F14F07" w:rsidRDefault="00F14F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 w:rsidRPr="00F14F07">
              <w:rPr>
                <w:sz w:val="24"/>
                <w:szCs w:val="24"/>
              </w:rPr>
              <w:t>This character moves according to the player’s actions</w:t>
            </w:r>
            <w:r>
              <w:rPr>
                <w:sz w:val="24"/>
                <w:szCs w:val="24"/>
              </w:rPr>
              <w:t>.</w:t>
            </w:r>
            <w:r w:rsidRPr="00F14F07">
              <w:rPr>
                <w:sz w:val="24"/>
                <w:szCs w:val="24"/>
              </w:rPr>
              <w:t xml:space="preserve">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45CE3C3" w:rsidR="007B4A91" w:rsidRDefault="00F14F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9FFB9D" w:rsidR="007B4A91" w:rsidRPr="00F14F07" w:rsidRDefault="00F14F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 w:rsidRPr="00F14F07">
              <w:rPr>
                <w:sz w:val="24"/>
                <w:szCs w:val="24"/>
              </w:rPr>
              <w:t>This is fired when a certain key is pressed by the player on the keyboard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4F61B2C" w:rsidR="007B4A91" w:rsidRDefault="00FC03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7ABFED2" w:rsidR="007B4A91" w:rsidRDefault="00FC03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se attack the </w:t>
            </w:r>
            <w:proofErr w:type="spellStart"/>
            <w:r>
              <w:rPr>
                <w:sz w:val="28"/>
                <w:szCs w:val="28"/>
              </w:rPr>
              <w:t>saviour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44505F5" w:rsidR="007B4A91" w:rsidRDefault="00FC03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890BC36" w:rsidR="007B4A91" w:rsidRDefault="00FC03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has to collect these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638B57B0" w:rsidR="007B4A91" w:rsidRDefault="00EE10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450ECE4" w:rsidR="007B4A91" w:rsidRDefault="00FC03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BA8EC3F" w:rsidR="007B4A91" w:rsidRDefault="00FC03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are present in the way of the playe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3C23A0B9" w:rsidR="007B4A91" w:rsidRDefault="00EE10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C1841F2" w:rsidR="007B4A91" w:rsidRDefault="00FC03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28AC471C" w:rsidR="007B4A91" w:rsidRDefault="00FC03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moves on this.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63942695" w:rsidR="007B4A91" w:rsidRDefault="00EE10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1A9F5867" w:rsidR="007B4A91" w:rsidRDefault="00EE10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58C0643C" w:rsidR="007B4A91" w:rsidRDefault="00EE10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40A6107F" w:rsidR="007B4A91" w:rsidRDefault="001C6C06">
      <w:pPr>
        <w:rPr>
          <w:sz w:val="28"/>
          <w:szCs w:val="28"/>
        </w:rPr>
      </w:pPr>
      <w:r>
        <w:rPr>
          <w:sz w:val="28"/>
          <w:szCs w:val="28"/>
        </w:rPr>
        <w:t>6.</w:t>
      </w:r>
      <w:r w:rsidR="00556965"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B2C19">
      <w:pPr>
        <w:rPr>
          <w:sz w:val="28"/>
          <w:szCs w:val="28"/>
        </w:rPr>
      </w:pPr>
      <w:r>
        <w:pict w14:anchorId="09EE1EB3">
          <v:rect id="_x0000_i1026" style="width:0;height:1.5pt" o:hralign="center" o:hrstd="t" o:hr="t" fillcolor="#a0a0a0" stroked="f"/>
        </w:pict>
      </w:r>
    </w:p>
    <w:p w14:paraId="2C39E5BE" w14:textId="77777777" w:rsidR="007B4A91" w:rsidRDefault="009B2C19">
      <w:pPr>
        <w:rPr>
          <w:sz w:val="28"/>
          <w:szCs w:val="28"/>
        </w:rPr>
      </w:pPr>
      <w:r>
        <w:pict w14:anchorId="0F1C66A9">
          <v:rect id="_x0000_i1027" style="width:0;height:1.5pt" o:hralign="center" o:hrstd="t" o:hr="t" fillcolor="#a0a0a0" stroked="f"/>
        </w:pict>
      </w:r>
    </w:p>
    <w:p w14:paraId="442F6C1C" w14:textId="77777777" w:rsidR="007B4A91" w:rsidRDefault="009B2C19">
      <w:pPr>
        <w:rPr>
          <w:sz w:val="28"/>
          <w:szCs w:val="28"/>
        </w:rPr>
      </w:pPr>
      <w:r>
        <w:pict w14:anchorId="4F9B2C9F">
          <v:rect id="_x0000_i1028" style="width:0;height:1.5pt" o:hralign="center" o:hrstd="t" o:hr="t" fillcolor="#a0a0a0" stroked="f"/>
        </w:pict>
      </w:r>
    </w:p>
    <w:p w14:paraId="6A534FF3" w14:textId="77777777" w:rsidR="007B4A91" w:rsidRDefault="009B2C19">
      <w:pPr>
        <w:rPr>
          <w:sz w:val="28"/>
          <w:szCs w:val="28"/>
        </w:rPr>
      </w:pPr>
      <w:r>
        <w:pict w14:anchorId="0F0BB7B1">
          <v:rect id="_x0000_i1029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DF50EC4" w:rsidR="007B4A91" w:rsidRDefault="001C6C06">
      <w:pPr>
        <w:rPr>
          <w:sz w:val="28"/>
          <w:szCs w:val="28"/>
        </w:rPr>
      </w:pPr>
      <w:r>
        <w:rPr>
          <w:sz w:val="28"/>
          <w:szCs w:val="28"/>
        </w:rPr>
        <w:t>7.</w:t>
      </w:r>
      <w:r w:rsidR="00556965">
        <w:rPr>
          <w:sz w:val="28"/>
          <w:szCs w:val="28"/>
        </w:rPr>
        <w:t xml:space="preserve">How do you plan to make your game engaging? </w:t>
      </w:r>
    </w:p>
    <w:p w14:paraId="256518F8" w14:textId="77777777" w:rsidR="001C6C06" w:rsidRDefault="001C6C06">
      <w:pPr>
        <w:rPr>
          <w:sz w:val="28"/>
          <w:szCs w:val="28"/>
        </w:rPr>
      </w:pPr>
    </w:p>
    <w:p w14:paraId="24B987DE" w14:textId="0398D3DB" w:rsidR="007B4A91" w:rsidRPr="001C6C06" w:rsidRDefault="001C6C06">
      <w:pPr>
        <w:rPr>
          <w:sz w:val="24"/>
          <w:szCs w:val="24"/>
        </w:rPr>
      </w:pPr>
      <w:r w:rsidRPr="001C6C06">
        <w:rPr>
          <w:sz w:val="24"/>
          <w:szCs w:val="24"/>
        </w:rPr>
        <w:lastRenderedPageBreak/>
        <w:t>I make the game engaging by providing feedback for each action to the player by giving sounds in the game and in the form of scores</w:t>
      </w:r>
      <w:r w:rsidR="000941B0">
        <w:rPr>
          <w:sz w:val="24"/>
          <w:szCs w:val="24"/>
        </w:rPr>
        <w:t>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41B0"/>
    <w:rsid w:val="000C4AA0"/>
    <w:rsid w:val="001C6C06"/>
    <w:rsid w:val="00556965"/>
    <w:rsid w:val="006B5B63"/>
    <w:rsid w:val="007B4A91"/>
    <w:rsid w:val="009B2C19"/>
    <w:rsid w:val="009E74A1"/>
    <w:rsid w:val="00A13163"/>
    <w:rsid w:val="00BF61A7"/>
    <w:rsid w:val="00DA79CB"/>
    <w:rsid w:val="00EE10C8"/>
    <w:rsid w:val="00F14F07"/>
    <w:rsid w:val="00FC0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A131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4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wapnil Suman</cp:lastModifiedBy>
  <cp:revision>8</cp:revision>
  <dcterms:created xsi:type="dcterms:W3CDTF">2021-03-18T05:03:00Z</dcterms:created>
  <dcterms:modified xsi:type="dcterms:W3CDTF">2021-08-07T11:29:00Z</dcterms:modified>
</cp:coreProperties>
</file>